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5D697" w14:textId="77777777" w:rsidR="00D66386" w:rsidRDefault="00000000">
      <w:pPr>
        <w:pStyle w:val="Title"/>
      </w:pPr>
      <w:r>
        <w:t>Шаблон отчёта по лабораторной работе</w:t>
      </w:r>
    </w:p>
    <w:p w14:paraId="071263C3" w14:textId="77777777" w:rsidR="007D3CD8" w:rsidRDefault="00000000" w:rsidP="007D3CD8">
      <w:pPr>
        <w:pStyle w:val="Subtitle"/>
      </w:pPr>
      <w:r>
        <w:t>Простейший вариант</w:t>
      </w:r>
    </w:p>
    <w:p w14:paraId="470F1B7F" w14:textId="7B38C2C5" w:rsidR="007D3CD8" w:rsidRPr="007D3CD8" w:rsidRDefault="007D3CD8" w:rsidP="007D3CD8">
      <w:pPr>
        <w:spacing w:before="1"/>
        <w:ind w:left="225" w:right="283"/>
        <w:jc w:val="right"/>
        <w:rPr>
          <w:rFonts w:ascii="Times New Roman" w:hAnsi="Times New Roman" w:cs="Times New Roman"/>
          <w:w w:val="110"/>
          <w:sz w:val="28"/>
          <w:szCs w:val="28"/>
        </w:rPr>
      </w:pPr>
      <w:r>
        <w:br/>
      </w:r>
      <w:r w:rsidRPr="007D3CD8">
        <w:rPr>
          <w:rFonts w:ascii="Times New Roman" w:hAnsi="Times New Roman" w:cs="Times New Roman"/>
          <w:w w:val="110"/>
          <w:sz w:val="28"/>
          <w:szCs w:val="28"/>
        </w:rPr>
        <w:t xml:space="preserve">Студент: </w:t>
      </w:r>
      <w:proofErr w:type="spellStart"/>
      <w:r w:rsidRPr="007D3CD8">
        <w:rPr>
          <w:rFonts w:ascii="Times New Roman" w:hAnsi="Times New Roman" w:cs="Times New Roman"/>
          <w:w w:val="110"/>
          <w:sz w:val="28"/>
          <w:szCs w:val="28"/>
        </w:rPr>
        <w:t>Авинаш</w:t>
      </w:r>
      <w:proofErr w:type="spellEnd"/>
      <w:r w:rsidRPr="007D3CD8">
        <w:rPr>
          <w:rFonts w:ascii="Times New Roman" w:hAnsi="Times New Roman" w:cs="Times New Roman"/>
          <w:w w:val="110"/>
          <w:sz w:val="28"/>
          <w:szCs w:val="28"/>
        </w:rPr>
        <w:t xml:space="preserve"> </w:t>
      </w:r>
      <w:r>
        <w:rPr>
          <w:rFonts w:ascii="Times New Roman" w:hAnsi="Times New Roman" w:cs="Times New Roman"/>
          <w:w w:val="110"/>
          <w:sz w:val="28"/>
          <w:szCs w:val="28"/>
        </w:rPr>
        <w:t>Д</w:t>
      </w:r>
      <w:r w:rsidRPr="007D3CD8">
        <w:rPr>
          <w:rFonts w:ascii="Times New Roman" w:hAnsi="Times New Roman" w:cs="Times New Roman"/>
          <w:w w:val="110"/>
          <w:sz w:val="28"/>
          <w:szCs w:val="28"/>
        </w:rPr>
        <w:t>ев</w:t>
      </w:r>
    </w:p>
    <w:p w14:paraId="299EBFD0" w14:textId="77777777" w:rsidR="007D3CD8" w:rsidRPr="007D3CD8" w:rsidRDefault="007D3CD8" w:rsidP="007D3CD8">
      <w:pPr>
        <w:spacing w:before="1"/>
        <w:ind w:left="225" w:right="283"/>
        <w:jc w:val="right"/>
        <w:rPr>
          <w:rFonts w:ascii="Times New Roman" w:hAnsi="Times New Roman" w:cs="Times New Roman"/>
          <w:w w:val="110"/>
          <w:sz w:val="28"/>
          <w:szCs w:val="28"/>
        </w:rPr>
      </w:pPr>
      <w:r w:rsidRPr="007D3CD8">
        <w:rPr>
          <w:rFonts w:ascii="Times New Roman" w:hAnsi="Times New Roman" w:cs="Times New Roman"/>
          <w:w w:val="110"/>
          <w:sz w:val="28"/>
          <w:szCs w:val="28"/>
        </w:rPr>
        <w:t>Группа: НКАбд-05-22</w:t>
      </w:r>
    </w:p>
    <w:p w14:paraId="42064E93" w14:textId="4A315EE3" w:rsidR="00D66386" w:rsidRDefault="007D3CD8" w:rsidP="007D3CD8">
      <w:pPr>
        <w:pStyle w:val="Subtitle"/>
        <w:jc w:val="right"/>
      </w:pPr>
      <w:r>
        <w:br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91380754"/>
        <w:docPartObj>
          <w:docPartGallery w:val="Table of Contents"/>
          <w:docPartUnique/>
        </w:docPartObj>
      </w:sdtPr>
      <w:sdtContent>
        <w:p w14:paraId="53B42293" w14:textId="77777777" w:rsidR="00D66386" w:rsidRDefault="00000000">
          <w:pPr>
            <w:pStyle w:val="TOCHeading"/>
          </w:pPr>
          <w:r>
            <w:t>Содержание</w:t>
          </w:r>
        </w:p>
        <w:p w14:paraId="409F4C2D" w14:textId="77777777" w:rsidR="007D3CD8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527028" w:history="1">
            <w:r w:rsidR="007D3CD8" w:rsidRPr="00CB30EF">
              <w:rPr>
                <w:rStyle w:val="Hyperlink"/>
                <w:noProof/>
              </w:rPr>
              <w:t>1</w:t>
            </w:r>
            <w:r w:rsidR="007D3CD8">
              <w:rPr>
                <w:noProof/>
              </w:rPr>
              <w:tab/>
            </w:r>
            <w:r w:rsidR="007D3CD8" w:rsidRPr="00CB30EF">
              <w:rPr>
                <w:rStyle w:val="Hyperlink"/>
                <w:noProof/>
              </w:rPr>
              <w:t>Цель работы</w:t>
            </w:r>
            <w:r w:rsidR="007D3CD8">
              <w:rPr>
                <w:noProof/>
                <w:webHidden/>
              </w:rPr>
              <w:tab/>
            </w:r>
            <w:r w:rsidR="007D3CD8">
              <w:rPr>
                <w:noProof/>
                <w:webHidden/>
              </w:rPr>
              <w:fldChar w:fldCharType="begin"/>
            </w:r>
            <w:r w:rsidR="007D3CD8">
              <w:rPr>
                <w:noProof/>
                <w:webHidden/>
              </w:rPr>
              <w:instrText xml:space="preserve"> PAGEREF _Toc128527028 \h </w:instrText>
            </w:r>
            <w:r w:rsidR="007D3CD8">
              <w:rPr>
                <w:noProof/>
                <w:webHidden/>
              </w:rPr>
            </w:r>
            <w:r w:rsidR="007D3CD8">
              <w:rPr>
                <w:noProof/>
                <w:webHidden/>
              </w:rPr>
              <w:fldChar w:fldCharType="separate"/>
            </w:r>
            <w:r w:rsidR="007D3CD8">
              <w:rPr>
                <w:noProof/>
                <w:webHidden/>
              </w:rPr>
              <w:t>1</w:t>
            </w:r>
            <w:r w:rsidR="007D3CD8">
              <w:rPr>
                <w:noProof/>
                <w:webHidden/>
              </w:rPr>
              <w:fldChar w:fldCharType="end"/>
            </w:r>
          </w:hyperlink>
        </w:p>
        <w:p w14:paraId="3A3A2DF8" w14:textId="77777777" w:rsidR="007D3CD8" w:rsidRDefault="007D3CD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7029" w:history="1">
            <w:r w:rsidRPr="00CB30E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CB30EF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7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251D7" w14:textId="77777777" w:rsidR="007D3CD8" w:rsidRDefault="007D3CD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7030" w:history="1">
            <w:r w:rsidRPr="00CB30E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CB30E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7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AA1A3" w14:textId="77777777" w:rsidR="007D3CD8" w:rsidRDefault="007D3CD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28527031" w:history="1">
            <w:r w:rsidRPr="00CB30EF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CB30E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7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7BFB6" w14:textId="77777777" w:rsidR="007D3CD8" w:rsidRDefault="007D3CD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8527032" w:history="1">
            <w:r w:rsidRPr="00CB30EF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26643" w14:textId="77777777" w:rsidR="00D66386" w:rsidRDefault="00000000">
          <w:r>
            <w:fldChar w:fldCharType="end"/>
          </w:r>
        </w:p>
      </w:sdtContent>
    </w:sdt>
    <w:p w14:paraId="3309D435" w14:textId="77777777" w:rsidR="00D66386" w:rsidRDefault="00000000">
      <w:pPr>
        <w:pStyle w:val="Heading1"/>
      </w:pPr>
      <w:bookmarkStart w:id="0" w:name="цель-работы"/>
      <w:bookmarkStart w:id="1" w:name="_Toc128527028"/>
      <w:r>
        <w:rPr>
          <w:rStyle w:val="SectionNumber"/>
        </w:rPr>
        <w:t>1</w:t>
      </w:r>
      <w:r>
        <w:tab/>
        <w:t>Цель работы</w:t>
      </w:r>
      <w:bookmarkEnd w:id="1"/>
    </w:p>
    <w:p w14:paraId="1B1ED41E" w14:textId="77777777" w:rsidR="00D66386" w:rsidRDefault="00000000">
      <w:pPr>
        <w:pStyle w:val="FirstParagraph"/>
      </w:pPr>
      <w:r>
        <w:t>Освоение процедуры компиляции и сборки программ, написанных на ассем- блере NASM. # Задание</w:t>
      </w:r>
    </w:p>
    <w:p w14:paraId="08BC34BB" w14:textId="77777777" w:rsidR="00D66386" w:rsidRDefault="00000000">
      <w:pPr>
        <w:pStyle w:val="Compact"/>
        <w:numPr>
          <w:ilvl w:val="0"/>
          <w:numId w:val="2"/>
        </w:numPr>
      </w:pPr>
      <w:r>
        <w:t>В каталоге ~/work/arch-pc/lab05 с помощью команды cp создайте копию файла hello.asm с именем lab5.asm</w:t>
      </w:r>
    </w:p>
    <w:p w14:paraId="373F9565" w14:textId="77777777" w:rsidR="00D66386" w:rsidRDefault="00000000">
      <w:pPr>
        <w:pStyle w:val="Compact"/>
        <w:numPr>
          <w:ilvl w:val="0"/>
          <w:numId w:val="2"/>
        </w:numPr>
      </w:pPr>
      <w:r>
        <w:t>С помощью любого текстового редактора внесите изменения в текст про- граммы в файле lab5.asm так, чтобы вместо Hello world! на экран выво- дилась строка с вашими фамилией и именем.</w:t>
      </w:r>
    </w:p>
    <w:p w14:paraId="1D5304A8" w14:textId="77777777" w:rsidR="00D66386" w:rsidRDefault="00000000">
      <w:pPr>
        <w:pStyle w:val="Compact"/>
        <w:numPr>
          <w:ilvl w:val="0"/>
          <w:numId w:val="2"/>
        </w:numPr>
      </w:pPr>
      <w:r>
        <w:t>Оттранслируйте полученный текст программы lab5.asm в объектный файл. Выполните компоновку объектного файла и запустите получивший- ся исполняемый файл.</w:t>
      </w:r>
    </w:p>
    <w:p w14:paraId="14E66704" w14:textId="77777777" w:rsidR="00D66386" w:rsidRDefault="00000000">
      <w:pPr>
        <w:pStyle w:val="Compact"/>
        <w:numPr>
          <w:ilvl w:val="0"/>
          <w:numId w:val="2"/>
        </w:numPr>
      </w:pPr>
      <w:r>
        <w:t>Скопируйте файлы hello.asm и lab5.asm в Ваш локальный репозиторий в каталог ~/work/study/2022-2023/“Архитектура компьютера”/arch- pc/labs/lab05/. Загрузите файлы на Github.</w:t>
      </w:r>
    </w:p>
    <w:p w14:paraId="660AD0F4" w14:textId="77777777" w:rsidR="00D66386" w:rsidRDefault="00000000">
      <w:pPr>
        <w:pStyle w:val="Heading1"/>
      </w:pPr>
      <w:bookmarkStart w:id="2" w:name="теоретическое-введение"/>
      <w:bookmarkStart w:id="3" w:name="_Toc128527029"/>
      <w:bookmarkEnd w:id="0"/>
      <w:r>
        <w:rPr>
          <w:rStyle w:val="SectionNumber"/>
        </w:rPr>
        <w:lastRenderedPageBreak/>
        <w:t>2</w:t>
      </w:r>
      <w:r>
        <w:tab/>
        <w:t>Теоретическое введение</w:t>
      </w:r>
      <w:bookmarkEnd w:id="3"/>
    </w:p>
    <w:p w14:paraId="47FF0BF0" w14:textId="77777777" w:rsidR="00D66386" w:rsidRDefault="00000000">
      <w:pPr>
        <w:pStyle w:val="FirstParagraph"/>
      </w:pPr>
      <w:r>
        <w:t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5.1). Взаимодействие этих устройств осуществляется через общую шину, к которой они подключены. Физически шина представляет собой большое количество про- 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- 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- 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(половинки 16-битных реги- стров). Например, AH (high AX) — старшие 8 бит регистра AX, AL (low AX) — младшие 8 бит регистра AX.</w:t>
      </w:r>
    </w:p>
    <w:p w14:paraId="1E79D43A" w14:textId="77777777" w:rsidR="00D66386" w:rsidRDefault="00000000">
      <w:pPr>
        <w:pStyle w:val="Heading1"/>
      </w:pPr>
      <w:bookmarkStart w:id="4" w:name="выполнение-лабораторной-работы"/>
      <w:bookmarkStart w:id="5" w:name="_Toc12852703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2CF66F9" w14:textId="77777777" w:rsidR="00D66386" w:rsidRDefault="00000000">
      <w:pPr>
        <w:pStyle w:val="Compact"/>
        <w:numPr>
          <w:ilvl w:val="0"/>
          <w:numId w:val="3"/>
        </w:numPr>
      </w:pPr>
      <w:r>
        <w:t>Создайте каталог для работы с программами на языке ассемблера NASM. (рис. 1)</w:t>
      </w:r>
    </w:p>
    <w:p w14:paraId="29AE3740" w14:textId="77777777" w:rsidR="00D66386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7741CD68" wp14:editId="32720AB7">
            <wp:extent cx="5334000" cy="1510463"/>
            <wp:effectExtent l="0" t="0" r="0" b="0"/>
            <wp:docPr id="23" name="Picture" descr="Рис. 1: Создайте каталог для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B8A4F18" w14:textId="77777777" w:rsidR="00D66386" w:rsidRDefault="00000000">
      <w:pPr>
        <w:pStyle w:val="ImageCaption"/>
      </w:pPr>
      <w:r>
        <w:t>Рис. 1: Создайте каталог для работы</w:t>
      </w:r>
    </w:p>
    <w:p w14:paraId="24091214" w14:textId="77777777" w:rsidR="00D66386" w:rsidRDefault="00000000">
      <w:pPr>
        <w:pStyle w:val="Compact"/>
        <w:numPr>
          <w:ilvl w:val="0"/>
          <w:numId w:val="4"/>
        </w:numPr>
      </w:pPr>
      <w:r>
        <w:t>файл с помощью любого текстового редактора, например, gedit с помощью команды gedit hello.asm. (рис. 2)</w:t>
      </w:r>
    </w:p>
    <w:p w14:paraId="0B075240" w14:textId="77777777" w:rsidR="00D66386" w:rsidRDefault="00000000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5C11E9AB" wp14:editId="363E2122">
            <wp:extent cx="5334000" cy="4297335"/>
            <wp:effectExtent l="0" t="0" r="0" b="0"/>
            <wp:docPr id="27" name="Picture" descr="Рис. 2: вставить текст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2EB1194" w14:textId="77777777" w:rsidR="00D66386" w:rsidRDefault="00000000">
      <w:pPr>
        <w:pStyle w:val="ImageCaption"/>
      </w:pPr>
      <w:r>
        <w:t>Рис. 2: вставить текст hello.asm</w:t>
      </w:r>
    </w:p>
    <w:p w14:paraId="7F0E3AAC" w14:textId="77777777" w:rsidR="00D66386" w:rsidRDefault="00000000">
      <w:pPr>
        <w:pStyle w:val="Compact"/>
        <w:numPr>
          <w:ilvl w:val="0"/>
          <w:numId w:val="5"/>
        </w:numPr>
      </w:pPr>
      <w:r>
        <w:t>Транслятор NASMКомпоновщик LD. (рис. 3)</w:t>
      </w:r>
    </w:p>
    <w:p w14:paraId="5FEDC581" w14:textId="77777777" w:rsidR="00D66386" w:rsidRDefault="00000000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889F14B" wp14:editId="2EFA78DA">
            <wp:extent cx="5334000" cy="857757"/>
            <wp:effectExtent l="0" t="0" r="0" b="0"/>
            <wp:docPr id="31" name="Picture" descr="Рис. 3: Расширенный синтаксис командной строки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FBECACB" w14:textId="77777777" w:rsidR="00D66386" w:rsidRDefault="00000000">
      <w:pPr>
        <w:pStyle w:val="ImageCaption"/>
      </w:pPr>
      <w:r>
        <w:t>Рис. 3: Расширенный синтаксис командной строки NASM</w:t>
      </w:r>
    </w:p>
    <w:p w14:paraId="15769AED" w14:textId="77777777" w:rsidR="00D66386" w:rsidRDefault="00000000">
      <w:pPr>
        <w:pStyle w:val="Compact"/>
        <w:numPr>
          <w:ilvl w:val="0"/>
          <w:numId w:val="6"/>
        </w:numPr>
      </w:pPr>
      <w:r>
        <w:t>Компоновщик LD. (рис. 4)</w:t>
      </w:r>
    </w:p>
    <w:p w14:paraId="02222D06" w14:textId="77777777" w:rsidR="00D66386" w:rsidRDefault="00000000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59FB1C49" wp14:editId="1178F53D">
            <wp:extent cx="5334000" cy="1320502"/>
            <wp:effectExtent l="0" t="0" r="0" b="0"/>
            <wp:docPr id="35" name="Picture" descr="Рис. 4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425F81F" w14:textId="77777777" w:rsidR="00D66386" w:rsidRDefault="00000000">
      <w:pPr>
        <w:pStyle w:val="ImageCaption"/>
      </w:pPr>
      <w:r>
        <w:t>Рис. 4: Запуск исполняемого файла</w:t>
      </w:r>
    </w:p>
    <w:p w14:paraId="6FACBF43" w14:textId="77777777" w:rsidR="00D66386" w:rsidRDefault="00000000">
      <w:pPr>
        <w:pStyle w:val="Compact"/>
        <w:numPr>
          <w:ilvl w:val="0"/>
          <w:numId w:val="7"/>
        </w:numPr>
      </w:pPr>
      <w:r>
        <w:lastRenderedPageBreak/>
        <w:t>В каталоге ~/work/arch-pc/lab05 с помощью команды cp создайте копию файла hello.asm с именем lab5.asm. (рис. 5)</w:t>
      </w:r>
    </w:p>
    <w:p w14:paraId="513263CD" w14:textId="77777777" w:rsidR="00D66386" w:rsidRDefault="00000000">
      <w:pPr>
        <w:pStyle w:val="CaptionedFigure"/>
      </w:pPr>
      <w:bookmarkStart w:id="10" w:name="fig:008"/>
      <w:r>
        <w:rPr>
          <w:noProof/>
        </w:rPr>
        <w:drawing>
          <wp:inline distT="0" distB="0" distL="0" distR="0" wp14:anchorId="6864DB08" wp14:editId="0033B2C1">
            <wp:extent cx="5334000" cy="3850043"/>
            <wp:effectExtent l="0" t="0" r="0" b="0"/>
            <wp:docPr id="39" name="Picture" descr="Рис. 5: копию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52B900F" w14:textId="77777777" w:rsidR="00D66386" w:rsidRDefault="00000000">
      <w:pPr>
        <w:pStyle w:val="ImageCaption"/>
      </w:pPr>
      <w:r>
        <w:t>Рис. 5: копию файла</w:t>
      </w:r>
    </w:p>
    <w:p w14:paraId="43424818" w14:textId="77777777" w:rsidR="00D66386" w:rsidRDefault="00000000">
      <w:pPr>
        <w:pStyle w:val="Compact"/>
        <w:numPr>
          <w:ilvl w:val="0"/>
          <w:numId w:val="8"/>
        </w:numPr>
      </w:pPr>
      <w:r>
        <w:t>С помощью любого текстового редактора внесите изменения в текст про- граммы в файле lab5.asm так, чтобы вместо Hello world! на экран выво- дилась строка с вашими фамилией и именем. (рис. 6)</w:t>
      </w:r>
    </w:p>
    <w:p w14:paraId="60D4A6D8" w14:textId="77777777" w:rsidR="00D66386" w:rsidRDefault="00000000">
      <w:pPr>
        <w:pStyle w:val="CaptionedFigure"/>
      </w:pPr>
      <w:bookmarkStart w:id="11" w:name="fig:005"/>
      <w:r>
        <w:rPr>
          <w:noProof/>
        </w:rPr>
        <w:lastRenderedPageBreak/>
        <w:drawing>
          <wp:inline distT="0" distB="0" distL="0" distR="0" wp14:anchorId="5A5D385B" wp14:editId="4547D546">
            <wp:extent cx="5334000" cy="3941190"/>
            <wp:effectExtent l="0" t="0" r="0" b="0"/>
            <wp:docPr id="43" name="Picture" descr="Рис. 6: текс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9119C69" w14:textId="77777777" w:rsidR="00D66386" w:rsidRDefault="00000000">
      <w:pPr>
        <w:pStyle w:val="ImageCaption"/>
      </w:pPr>
      <w:r>
        <w:t>Рис. 6: текст программы</w:t>
      </w:r>
    </w:p>
    <w:p w14:paraId="13AA5039" w14:textId="77777777" w:rsidR="00D66386" w:rsidRDefault="00000000">
      <w:pPr>
        <w:pStyle w:val="Compact"/>
        <w:numPr>
          <w:ilvl w:val="0"/>
          <w:numId w:val="9"/>
        </w:numPr>
      </w:pPr>
      <w:r>
        <w:t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 w14:paraId="07D459A7" w14:textId="77777777" w:rsidR="00D66386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 wp14:anchorId="6FCDBAF7" wp14:editId="428A7C15">
            <wp:extent cx="5334000" cy="1983269"/>
            <wp:effectExtent l="0" t="0" r="0" b="0"/>
            <wp:docPr id="47" name="Picture" descr="Рис. 7: lab5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87FFEF5" w14:textId="77777777" w:rsidR="00D66386" w:rsidRDefault="00000000">
      <w:pPr>
        <w:pStyle w:val="ImageCaption"/>
      </w:pPr>
      <w:r>
        <w:t>Рис. 7: lab5.asm</w:t>
      </w:r>
    </w:p>
    <w:p w14:paraId="6164EC0C" w14:textId="77777777" w:rsidR="00D66386" w:rsidRDefault="00000000">
      <w:pPr>
        <w:pStyle w:val="Compact"/>
        <w:numPr>
          <w:ilvl w:val="0"/>
          <w:numId w:val="10"/>
        </w:numPr>
      </w:pPr>
      <w:r>
        <w:t>Скопируйте файлы hello.asm и lab5.asm в Ваш локальный репозиторий в каталог ~/work/study/2022-2023/“Архитектура компьютера”/arch-pc/labs/lab05/,Загрузите файлы на Github. (рис .8)</w:t>
      </w:r>
    </w:p>
    <w:p w14:paraId="77C069B0" w14:textId="77777777" w:rsidR="00D66386" w:rsidRDefault="00000000">
      <w:pPr>
        <w:pStyle w:val="CaptionedFigure"/>
      </w:pPr>
      <w:bookmarkStart w:id="13" w:name="fig:007"/>
      <w:r>
        <w:rPr>
          <w:noProof/>
        </w:rPr>
        <w:lastRenderedPageBreak/>
        <w:drawing>
          <wp:inline distT="0" distB="0" distL="0" distR="0" wp14:anchorId="55C71043" wp14:editId="50C7C3FD">
            <wp:extent cx="5334000" cy="5412855"/>
            <wp:effectExtent l="0" t="0" r="0" b="0"/>
            <wp:docPr id="51" name="Picture" descr="Рис. 8: Скопируйт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BA38345" w14:textId="77777777" w:rsidR="00D66386" w:rsidRDefault="00000000">
      <w:pPr>
        <w:pStyle w:val="ImageCaption"/>
      </w:pPr>
      <w:r>
        <w:t>Рис. 8: Скопируйте файлы</w:t>
      </w:r>
    </w:p>
    <w:p w14:paraId="3AEFAB22" w14:textId="77777777" w:rsidR="00D66386" w:rsidRDefault="00000000">
      <w:pPr>
        <w:pStyle w:val="Heading1"/>
      </w:pPr>
      <w:bookmarkStart w:id="14" w:name="выводы"/>
      <w:bookmarkStart w:id="15" w:name="_Toc128527031"/>
      <w:bookmarkEnd w:id="4"/>
      <w:r>
        <w:rPr>
          <w:rStyle w:val="SectionNumber"/>
        </w:rPr>
        <w:t>4</w:t>
      </w:r>
      <w:r>
        <w:tab/>
        <w:t>Выводы</w:t>
      </w:r>
      <w:bookmarkEnd w:id="15"/>
    </w:p>
    <w:p w14:paraId="1785129E" w14:textId="77777777" w:rsidR="00D66386" w:rsidRDefault="00000000">
      <w:pPr>
        <w:pStyle w:val="FirstParagraph"/>
      </w:pPr>
      <w:r>
        <w:t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p w14:paraId="6727F403" w14:textId="77777777" w:rsidR="00D66386" w:rsidRDefault="00000000">
      <w:pPr>
        <w:pStyle w:val="Heading1"/>
      </w:pPr>
      <w:bookmarkStart w:id="16" w:name="список-литературы"/>
      <w:bookmarkStart w:id="17" w:name="_Toc128527032"/>
      <w:bookmarkEnd w:id="14"/>
      <w:r>
        <w:t>Список литературы</w:t>
      </w:r>
      <w:bookmarkEnd w:id="17"/>
    </w:p>
    <w:p w14:paraId="02C91546" w14:textId="77777777" w:rsidR="00D66386" w:rsidRDefault="00000000">
      <w:pPr>
        <w:pStyle w:val="Compact"/>
        <w:numPr>
          <w:ilvl w:val="0"/>
          <w:numId w:val="11"/>
        </w:numPr>
      </w:pPr>
      <w:hyperlink r:id="rId15">
        <w:r>
          <w:rPr>
            <w:rStyle w:val="Hyperlink"/>
          </w:rPr>
          <w:t>Расширенный ассемблер: NASM</w:t>
        </w:r>
      </w:hyperlink>
      <w:bookmarkEnd w:id="16"/>
    </w:p>
    <w:sectPr w:rsidR="00D663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49C66" w14:textId="77777777" w:rsidR="004378F6" w:rsidRDefault="004378F6">
      <w:pPr>
        <w:spacing w:after="0"/>
      </w:pPr>
      <w:r>
        <w:separator/>
      </w:r>
    </w:p>
  </w:endnote>
  <w:endnote w:type="continuationSeparator" w:id="0">
    <w:p w14:paraId="07BF9FAA" w14:textId="77777777" w:rsidR="004378F6" w:rsidRDefault="004378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34386" w14:textId="77777777" w:rsidR="004378F6" w:rsidRDefault="004378F6">
      <w:r>
        <w:separator/>
      </w:r>
    </w:p>
  </w:footnote>
  <w:footnote w:type="continuationSeparator" w:id="0">
    <w:p w14:paraId="311FBE5E" w14:textId="77777777" w:rsidR="004378F6" w:rsidRDefault="00437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F07F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1F068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1FA10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BDA7B7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76408A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7EE715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6CE444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C7E80A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013CA4A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618881452">
    <w:abstractNumId w:val="0"/>
  </w:num>
  <w:num w:numId="2" w16cid:durableId="10508070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0223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290200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3229547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02882484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57046329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94334781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45517801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33086940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390614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6386"/>
    <w:rsid w:val="004378F6"/>
    <w:rsid w:val="007D3CD8"/>
    <w:rsid w:val="00D6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6544C1"/>
  <w15:docId w15:val="{3EF1AAFC-A60C-7F4B-A4C5-B6E69B7D8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D3C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opennet.ru/docs/RUS/nasm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667</Words>
  <Characters>3805</Characters>
  <Application>Microsoft Office Word</Application>
  <DocSecurity>0</DocSecurity>
  <Lines>31</Lines>
  <Paragraphs>8</Paragraphs>
  <ScaleCrop>false</ScaleCrop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ион Гонсан Седрик!</dc:creator>
  <cp:keywords/>
  <cp:lastModifiedBy>avinadh dev</cp:lastModifiedBy>
  <cp:revision>2</cp:revision>
  <dcterms:created xsi:type="dcterms:W3CDTF">2022-12-10T13:15:00Z</dcterms:created>
  <dcterms:modified xsi:type="dcterms:W3CDTF">2023-02-28T22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